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y 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on trigonometry, using radian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5-02-19T15:36:06Z</dcterms:created>
  <dcterms:modified xsi:type="dcterms:W3CDTF">2025-02-19T15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